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725EE" w14:textId="750AD81F" w:rsidR="00786EC0" w:rsidRPr="000A1822" w:rsidRDefault="00786EC0" w:rsidP="00786EC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223F78" w14:textId="785F1596" w:rsidR="006E2468" w:rsidRPr="000A1822" w:rsidRDefault="006E2468" w:rsidP="006E246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b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72CC109A" wp14:editId="4C3E73D7">
            <wp:simplePos x="0" y="0"/>
            <wp:positionH relativeFrom="margin">
              <wp:align>left</wp:align>
            </wp:positionH>
            <wp:positionV relativeFrom="paragraph">
              <wp:posOffset>13079</wp:posOffset>
            </wp:positionV>
            <wp:extent cx="876300" cy="800100"/>
            <wp:effectExtent l="0" t="0" r="0" b="0"/>
            <wp:wrapTight wrapText="bothSides">
              <wp:wrapPolygon edited="0">
                <wp:start x="0" y="0"/>
                <wp:lineTo x="0" y="21086"/>
                <wp:lineTo x="21130" y="21086"/>
                <wp:lineTo x="21130" y="0"/>
                <wp:lineTo x="0" y="0"/>
              </wp:wrapPolygon>
            </wp:wrapTight>
            <wp:docPr id="2" name="Picture 2" descr="Image result for sli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li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1822">
        <w:rPr>
          <w:rFonts w:ascii="Times New Roman" w:hAnsi="Times New Roman" w:cs="Times New Roman"/>
          <w:b/>
          <w:bCs/>
          <w:sz w:val="24"/>
          <w:szCs w:val="24"/>
        </w:rPr>
        <w:t>SANT LONGOWAL INSTITUTE OF ENGINEERING &amp; TECHNOLOGY, LONGOWAL, SANGRUR – 148106</w:t>
      </w:r>
    </w:p>
    <w:p w14:paraId="4FE9A3C0" w14:textId="6E01CB98" w:rsidR="006E2468" w:rsidRPr="000A1822" w:rsidRDefault="006E2468" w:rsidP="006E246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>(Deemed to be University)</w:t>
      </w:r>
    </w:p>
    <w:p w14:paraId="513BEFB0" w14:textId="5207DE9E" w:rsidR="006E2468" w:rsidRPr="000A1822" w:rsidRDefault="006E2468" w:rsidP="006E246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 xml:space="preserve">(Under </w:t>
      </w:r>
      <w:proofErr w:type="spellStart"/>
      <w:r w:rsidRPr="000A1822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876EA6">
        <w:rPr>
          <w:rFonts w:ascii="Times New Roman" w:hAnsi="Times New Roman" w:cs="Times New Roman"/>
          <w:b/>
          <w:bCs/>
          <w:sz w:val="24"/>
          <w:szCs w:val="24"/>
        </w:rPr>
        <w:t>oE</w:t>
      </w:r>
      <w:proofErr w:type="spellEnd"/>
      <w:r w:rsidRPr="000A1822">
        <w:rPr>
          <w:rFonts w:ascii="Times New Roman" w:hAnsi="Times New Roman" w:cs="Times New Roman"/>
          <w:b/>
          <w:bCs/>
          <w:sz w:val="24"/>
          <w:szCs w:val="24"/>
        </w:rPr>
        <w:t>-Govt. of India)</w:t>
      </w:r>
    </w:p>
    <w:p w14:paraId="12EECD09" w14:textId="1EE4462A" w:rsidR="006E2468" w:rsidRPr="000A1822" w:rsidRDefault="006E2468" w:rsidP="006E246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</w:p>
    <w:p w14:paraId="4CCDB2BA" w14:textId="2FB7315C" w:rsidR="00221DB2" w:rsidRPr="000A1822" w:rsidRDefault="00221DB2" w:rsidP="00221DB2">
      <w:pPr>
        <w:rPr>
          <w:rFonts w:ascii="Times New Roman" w:hAnsi="Times New Roman"/>
          <w:b/>
          <w:sz w:val="20"/>
          <w:szCs w:val="20"/>
        </w:rPr>
      </w:pPr>
      <w:r w:rsidRPr="000A1822">
        <w:rPr>
          <w:rFonts w:ascii="Times New Roman" w:hAnsi="Times New Roman"/>
          <w:b/>
          <w:sz w:val="20"/>
          <w:szCs w:val="20"/>
        </w:rPr>
        <w:t>Ref No.</w:t>
      </w:r>
      <w:r w:rsidR="00677401" w:rsidRPr="000A1822">
        <w:rPr>
          <w:rFonts w:ascii="Times New Roman" w:hAnsi="Times New Roman"/>
          <w:b/>
          <w:sz w:val="20"/>
          <w:szCs w:val="20"/>
        </w:rPr>
        <w:t xml:space="preserve">: </w:t>
      </w:r>
      <w:r w:rsidRPr="000A1822">
        <w:rPr>
          <w:rFonts w:ascii="Times New Roman" w:hAnsi="Times New Roman"/>
          <w:b/>
          <w:sz w:val="20"/>
          <w:szCs w:val="20"/>
        </w:rPr>
        <w:t xml:space="preserve">  </w:t>
      </w:r>
      <w:r w:rsidR="00876EA6">
        <w:rPr>
          <w:rFonts w:ascii="Times New Roman" w:hAnsi="Times New Roman"/>
          <w:b/>
          <w:sz w:val="20"/>
          <w:szCs w:val="20"/>
        </w:rPr>
        <w:t>CRG/Advt-</w:t>
      </w:r>
      <w:r w:rsidR="004D2E20">
        <w:rPr>
          <w:rFonts w:ascii="Times New Roman" w:hAnsi="Times New Roman"/>
          <w:b/>
          <w:sz w:val="20"/>
          <w:szCs w:val="20"/>
        </w:rPr>
        <w:t>3</w:t>
      </w:r>
      <w:r w:rsidR="00EF5DEF" w:rsidRPr="000A1822">
        <w:rPr>
          <w:rFonts w:ascii="Times New Roman" w:hAnsi="Times New Roman"/>
          <w:b/>
          <w:sz w:val="20"/>
          <w:szCs w:val="20"/>
        </w:rPr>
        <w:t xml:space="preserve">  </w:t>
      </w:r>
      <w:r w:rsidRPr="000A1822">
        <w:rPr>
          <w:rFonts w:ascii="Times New Roman" w:hAnsi="Times New Roman"/>
          <w:b/>
          <w:sz w:val="20"/>
          <w:szCs w:val="20"/>
        </w:rPr>
        <w:t xml:space="preserve">                                           </w:t>
      </w:r>
      <w:r w:rsidR="00677401" w:rsidRPr="000A1822">
        <w:rPr>
          <w:rFonts w:ascii="Times New Roman" w:hAnsi="Times New Roman"/>
          <w:b/>
          <w:sz w:val="20"/>
          <w:szCs w:val="20"/>
        </w:rPr>
        <w:t xml:space="preserve">  </w:t>
      </w:r>
      <w:r w:rsidR="0003717F" w:rsidRPr="000A1822">
        <w:rPr>
          <w:rFonts w:ascii="Times New Roman" w:hAnsi="Times New Roman"/>
          <w:b/>
          <w:sz w:val="20"/>
          <w:szCs w:val="20"/>
        </w:rPr>
        <w:t xml:space="preserve">                                                                  </w:t>
      </w:r>
      <w:r w:rsidR="00677401" w:rsidRPr="000A1822">
        <w:rPr>
          <w:rFonts w:ascii="Times New Roman" w:hAnsi="Times New Roman"/>
          <w:b/>
          <w:sz w:val="20"/>
          <w:szCs w:val="20"/>
        </w:rPr>
        <w:t xml:space="preserve"> </w:t>
      </w:r>
      <w:r w:rsidRPr="000A1822">
        <w:rPr>
          <w:rFonts w:ascii="Times New Roman" w:hAnsi="Times New Roman"/>
          <w:b/>
          <w:sz w:val="20"/>
          <w:szCs w:val="20"/>
        </w:rPr>
        <w:t xml:space="preserve">  Date:</w:t>
      </w:r>
      <w:r w:rsidR="00677401" w:rsidRPr="000A1822">
        <w:rPr>
          <w:rFonts w:ascii="Times New Roman" w:hAnsi="Times New Roman"/>
          <w:b/>
          <w:sz w:val="20"/>
          <w:szCs w:val="20"/>
        </w:rPr>
        <w:t xml:space="preserve"> </w:t>
      </w:r>
      <w:proofErr w:type="gramStart"/>
      <w:r w:rsidR="004D2E20">
        <w:rPr>
          <w:rFonts w:ascii="Times New Roman" w:hAnsi="Times New Roman"/>
          <w:b/>
          <w:sz w:val="20"/>
          <w:szCs w:val="20"/>
        </w:rPr>
        <w:t>15</w:t>
      </w:r>
      <w:r w:rsidR="00A11DA7">
        <w:rPr>
          <w:rFonts w:ascii="Times New Roman" w:hAnsi="Times New Roman"/>
          <w:b/>
          <w:sz w:val="20"/>
          <w:szCs w:val="20"/>
        </w:rPr>
        <w:t>.0</w:t>
      </w:r>
      <w:r w:rsidR="003545BB">
        <w:rPr>
          <w:rFonts w:ascii="Times New Roman" w:hAnsi="Times New Roman"/>
          <w:b/>
          <w:sz w:val="20"/>
          <w:szCs w:val="20"/>
        </w:rPr>
        <w:t>3</w:t>
      </w:r>
      <w:r w:rsidR="00A11DA7">
        <w:rPr>
          <w:rFonts w:ascii="Times New Roman" w:hAnsi="Times New Roman"/>
          <w:b/>
          <w:sz w:val="20"/>
          <w:szCs w:val="20"/>
        </w:rPr>
        <w:t>.2</w:t>
      </w:r>
      <w:r w:rsidR="00F85373">
        <w:rPr>
          <w:rFonts w:ascii="Times New Roman" w:hAnsi="Times New Roman"/>
          <w:b/>
          <w:sz w:val="20"/>
          <w:szCs w:val="20"/>
        </w:rPr>
        <w:t>4</w:t>
      </w:r>
      <w:proofErr w:type="gramEnd"/>
    </w:p>
    <w:p w14:paraId="0A4E61D7" w14:textId="785EC8AC" w:rsidR="00221DB2" w:rsidRPr="000A1822" w:rsidRDefault="004D2E20" w:rsidP="00221DB2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RRIGENDUM</w:t>
      </w:r>
      <w:r w:rsidRPr="000A1822">
        <w:rPr>
          <w:rFonts w:ascii="Times New Roman" w:hAnsi="Times New Roman"/>
          <w:b/>
          <w:sz w:val="20"/>
          <w:szCs w:val="20"/>
        </w:rPr>
        <w:t xml:space="preserve"> </w:t>
      </w:r>
    </w:p>
    <w:p w14:paraId="02C10BC0" w14:textId="7EBEBEE9" w:rsidR="00221DB2" w:rsidRPr="000A1822" w:rsidRDefault="00221DB2" w:rsidP="000A1822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0A1822">
        <w:rPr>
          <w:rFonts w:ascii="Times New Roman" w:hAnsi="Times New Roman"/>
          <w:sz w:val="20"/>
          <w:szCs w:val="20"/>
        </w:rPr>
        <w:t xml:space="preserve">Applications are invited for the one post of </w:t>
      </w:r>
      <w:r w:rsidR="000A1822" w:rsidRPr="000A1822">
        <w:rPr>
          <w:rFonts w:ascii="Times New Roman" w:hAnsi="Times New Roman"/>
          <w:sz w:val="20"/>
          <w:szCs w:val="20"/>
        </w:rPr>
        <w:t>Project Associate-I</w:t>
      </w:r>
      <w:r w:rsidRPr="000A1822">
        <w:rPr>
          <w:rFonts w:ascii="Times New Roman" w:hAnsi="Times New Roman"/>
          <w:sz w:val="20"/>
          <w:szCs w:val="20"/>
        </w:rPr>
        <w:t xml:space="preserve"> in ECE Department, SLIET, Longowal </w:t>
      </w:r>
      <w:r w:rsidR="006E2468" w:rsidRPr="000A1822">
        <w:rPr>
          <w:rFonts w:ascii="Times New Roman" w:hAnsi="Times New Roman"/>
          <w:sz w:val="20"/>
          <w:szCs w:val="20"/>
        </w:rPr>
        <w:t>under</w:t>
      </w:r>
      <w:r w:rsidRPr="000A1822">
        <w:rPr>
          <w:rFonts w:ascii="Times New Roman" w:hAnsi="Times New Roman"/>
          <w:sz w:val="20"/>
          <w:szCs w:val="20"/>
        </w:rPr>
        <w:t xml:space="preserve"> </w:t>
      </w:r>
      <w:r w:rsidR="000A1822" w:rsidRPr="000A1822">
        <w:rPr>
          <w:rFonts w:ascii="Times New Roman" w:hAnsi="Times New Roman"/>
          <w:sz w:val="20"/>
          <w:szCs w:val="20"/>
        </w:rPr>
        <w:t xml:space="preserve">the research project sanction under the Core Research Grant scheme, Funded by </w:t>
      </w:r>
      <w:r w:rsidR="00B76A67" w:rsidRPr="000A1822">
        <w:rPr>
          <w:rFonts w:ascii="Times New Roman" w:hAnsi="Times New Roman" w:cs="Times New Roman"/>
          <w:sz w:val="20"/>
          <w:szCs w:val="20"/>
        </w:rPr>
        <w:t xml:space="preserve">Science and Engineering Research Board (SERB), </w:t>
      </w:r>
      <w:r w:rsidR="000A1822" w:rsidRPr="000A1822">
        <w:rPr>
          <w:rFonts w:ascii="Times New Roman" w:hAnsi="Times New Roman" w:cs="Times New Roman"/>
          <w:sz w:val="20"/>
          <w:szCs w:val="20"/>
        </w:rPr>
        <w:t>New Delhi</w:t>
      </w:r>
      <w:r w:rsidR="00B76A67" w:rsidRPr="000A1822">
        <w:rPr>
          <w:rFonts w:ascii="Times New Roman" w:hAnsi="Times New Roman" w:cs="Times New Roman"/>
          <w:sz w:val="20"/>
          <w:szCs w:val="20"/>
        </w:rPr>
        <w:t>, Govt. of India</w:t>
      </w:r>
      <w:r w:rsidRPr="000A1822">
        <w:rPr>
          <w:rFonts w:ascii="Times New Roman" w:hAnsi="Times New Roman"/>
          <w:sz w:val="20"/>
          <w:szCs w:val="20"/>
        </w:rPr>
        <w:t>. The detail information as per below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17"/>
        <w:gridCol w:w="2024"/>
        <w:gridCol w:w="6167"/>
      </w:tblGrid>
      <w:tr w:rsidR="000A1822" w:rsidRPr="000A1822" w14:paraId="5E2D575F" w14:textId="77777777" w:rsidTr="00CD0796">
        <w:trPr>
          <w:trHeight w:val="263"/>
        </w:trPr>
        <w:tc>
          <w:tcPr>
            <w:tcW w:w="738" w:type="dxa"/>
          </w:tcPr>
          <w:p w14:paraId="42EC7C0C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Sr. No.</w:t>
            </w:r>
          </w:p>
        </w:tc>
        <w:tc>
          <w:tcPr>
            <w:tcW w:w="2097" w:type="dxa"/>
          </w:tcPr>
          <w:p w14:paraId="055FB427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Head</w:t>
            </w:r>
          </w:p>
        </w:tc>
        <w:tc>
          <w:tcPr>
            <w:tcW w:w="6407" w:type="dxa"/>
          </w:tcPr>
          <w:p w14:paraId="438EF3D7" w14:textId="6BE16E1F" w:rsidR="00221DB2" w:rsidRPr="000A1822" w:rsidRDefault="00221DB2" w:rsidP="000A1822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Description</w:t>
            </w:r>
          </w:p>
        </w:tc>
      </w:tr>
      <w:tr w:rsidR="000A1822" w:rsidRPr="000A1822" w14:paraId="7E319F84" w14:textId="77777777" w:rsidTr="00CD0796">
        <w:tc>
          <w:tcPr>
            <w:tcW w:w="738" w:type="dxa"/>
          </w:tcPr>
          <w:p w14:paraId="0C7DB04E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097" w:type="dxa"/>
          </w:tcPr>
          <w:p w14:paraId="4CE15D2D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Project Title</w:t>
            </w:r>
          </w:p>
        </w:tc>
        <w:tc>
          <w:tcPr>
            <w:tcW w:w="6407" w:type="dxa"/>
          </w:tcPr>
          <w:p w14:paraId="7CC07411" w14:textId="1A1A407F" w:rsidR="00221DB2" w:rsidRPr="000A1822" w:rsidRDefault="000A1822" w:rsidP="000A1822">
            <w:pPr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 w:cs="Times New Roman"/>
                <w:b/>
                <w:sz w:val="20"/>
                <w:szCs w:val="20"/>
              </w:rPr>
              <w:t>Design and Development of Noble C-Band Parametric Optical Frequency Comb Generator to Realize Backbone Optical Transport Network for 6G Communication</w:t>
            </w:r>
          </w:p>
        </w:tc>
      </w:tr>
      <w:tr w:rsidR="000A1822" w:rsidRPr="000A1822" w14:paraId="207EABCD" w14:textId="77777777" w:rsidTr="00CD0796">
        <w:tc>
          <w:tcPr>
            <w:tcW w:w="738" w:type="dxa"/>
          </w:tcPr>
          <w:p w14:paraId="50C18828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097" w:type="dxa"/>
          </w:tcPr>
          <w:p w14:paraId="2B915474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 xml:space="preserve">Sponsoring Agency </w:t>
            </w:r>
          </w:p>
        </w:tc>
        <w:tc>
          <w:tcPr>
            <w:tcW w:w="6407" w:type="dxa"/>
          </w:tcPr>
          <w:p w14:paraId="1AFE152A" w14:textId="05D8AF0E" w:rsidR="00221DB2" w:rsidRPr="000A1822" w:rsidRDefault="00CD0796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 w:cs="Times New Roman"/>
                <w:sz w:val="20"/>
                <w:szCs w:val="20"/>
              </w:rPr>
              <w:t xml:space="preserve">Science and Engineering Research Board (SERB), </w:t>
            </w:r>
            <w:r w:rsidR="000A1822" w:rsidRPr="000A1822">
              <w:rPr>
                <w:rFonts w:ascii="Times New Roman" w:hAnsi="Times New Roman" w:cs="Times New Roman"/>
                <w:sz w:val="20"/>
                <w:szCs w:val="20"/>
              </w:rPr>
              <w:t>New Delhi</w:t>
            </w:r>
            <w:r w:rsidRPr="000A1822">
              <w:rPr>
                <w:rFonts w:ascii="Times New Roman" w:hAnsi="Times New Roman" w:cs="Times New Roman"/>
                <w:sz w:val="20"/>
                <w:szCs w:val="20"/>
              </w:rPr>
              <w:t>, Govt. of India</w:t>
            </w:r>
          </w:p>
        </w:tc>
      </w:tr>
      <w:tr w:rsidR="000A1822" w:rsidRPr="000A1822" w14:paraId="74E174C7" w14:textId="77777777" w:rsidTr="00CD0796">
        <w:tc>
          <w:tcPr>
            <w:tcW w:w="738" w:type="dxa"/>
          </w:tcPr>
          <w:p w14:paraId="369197A6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097" w:type="dxa"/>
          </w:tcPr>
          <w:p w14:paraId="0A739808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Temporary Position</w:t>
            </w:r>
          </w:p>
        </w:tc>
        <w:tc>
          <w:tcPr>
            <w:tcW w:w="6407" w:type="dxa"/>
          </w:tcPr>
          <w:p w14:paraId="0F9C291A" w14:textId="7AC48D51" w:rsidR="00221DB2" w:rsidRPr="000A1822" w:rsidRDefault="000A182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Project Associate-I</w:t>
            </w:r>
          </w:p>
        </w:tc>
      </w:tr>
      <w:tr w:rsidR="000A1822" w:rsidRPr="000A1822" w14:paraId="70EF6D59" w14:textId="77777777" w:rsidTr="00CD0796">
        <w:tc>
          <w:tcPr>
            <w:tcW w:w="738" w:type="dxa"/>
          </w:tcPr>
          <w:p w14:paraId="0849E830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097" w:type="dxa"/>
          </w:tcPr>
          <w:p w14:paraId="165D3083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Fellowship</w:t>
            </w:r>
          </w:p>
        </w:tc>
        <w:tc>
          <w:tcPr>
            <w:tcW w:w="6407" w:type="dxa"/>
          </w:tcPr>
          <w:p w14:paraId="14DE2C18" w14:textId="4586E7AB" w:rsidR="00221DB2" w:rsidRPr="000A1822" w:rsidRDefault="00221DB2" w:rsidP="000A1822">
            <w:pPr>
              <w:pStyle w:val="ListParagraph"/>
              <w:numPr>
                <w:ilvl w:val="0"/>
                <w:numId w:val="4"/>
              </w:numPr>
              <w:ind w:left="207" w:hanging="20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 xml:space="preserve">Rs. 31,000/- </w:t>
            </w:r>
            <w:r w:rsidR="000A1822" w:rsidRPr="000A1822">
              <w:rPr>
                <w:rFonts w:ascii="Times New Roman" w:hAnsi="Times New Roman"/>
                <w:sz w:val="20"/>
                <w:szCs w:val="20"/>
              </w:rPr>
              <w:t>per month to the scholar who is selected through (a) National Eligibility Tests-CSIR-UGC NET including Lectureship (Assistant Professorship</w:t>
            </w:r>
            <w:r w:rsidR="007727E5">
              <w:rPr>
                <w:rFonts w:ascii="Times New Roman" w:hAnsi="Times New Roman"/>
                <w:sz w:val="20"/>
                <w:szCs w:val="20"/>
              </w:rPr>
              <w:t>)</w:t>
            </w:r>
            <w:r w:rsidR="000A1822" w:rsidRPr="000A1822">
              <w:rPr>
                <w:rFonts w:ascii="Times New Roman" w:hAnsi="Times New Roman"/>
                <w:sz w:val="20"/>
                <w:szCs w:val="20"/>
              </w:rPr>
              <w:t xml:space="preserve"> or GATE</w:t>
            </w:r>
          </w:p>
          <w:p w14:paraId="101AD87A" w14:textId="2F31A8A2" w:rsidR="000A1822" w:rsidRPr="000A1822" w:rsidRDefault="000A1822" w:rsidP="000A1822">
            <w:pPr>
              <w:pStyle w:val="ListParagraph"/>
              <w:numPr>
                <w:ilvl w:val="0"/>
                <w:numId w:val="4"/>
              </w:numPr>
              <w:ind w:left="207" w:hanging="20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 xml:space="preserve">25000/- per month for other who do not fall under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</w:t>
            </w:r>
            <w:proofErr w:type="spellEnd"/>
            <w:r w:rsidRPr="000A1822">
              <w:rPr>
                <w:rFonts w:ascii="Times New Roman" w:hAnsi="Times New Roman"/>
                <w:sz w:val="20"/>
                <w:szCs w:val="20"/>
              </w:rPr>
              <w:t>. above</w:t>
            </w:r>
          </w:p>
        </w:tc>
      </w:tr>
      <w:tr w:rsidR="000A1822" w:rsidRPr="000A1822" w14:paraId="70E09282" w14:textId="77777777" w:rsidTr="00CD0796">
        <w:tc>
          <w:tcPr>
            <w:tcW w:w="738" w:type="dxa"/>
          </w:tcPr>
          <w:p w14:paraId="2C42F5E8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097" w:type="dxa"/>
          </w:tcPr>
          <w:p w14:paraId="1FE08173" w14:textId="58ABDC94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Principal Investigator</w:t>
            </w:r>
          </w:p>
        </w:tc>
        <w:tc>
          <w:tcPr>
            <w:tcW w:w="6407" w:type="dxa"/>
          </w:tcPr>
          <w:p w14:paraId="02D2ED27" w14:textId="0C0645C2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 xml:space="preserve">Dr. </w:t>
            </w:r>
            <w:r w:rsidR="000A1822" w:rsidRPr="000A1822">
              <w:rPr>
                <w:rFonts w:ascii="Times New Roman" w:hAnsi="Times New Roman"/>
                <w:sz w:val="20"/>
                <w:szCs w:val="20"/>
              </w:rPr>
              <w:t>Surinder Singh</w:t>
            </w:r>
          </w:p>
        </w:tc>
      </w:tr>
      <w:tr w:rsidR="000A1822" w:rsidRPr="000A1822" w14:paraId="71C7CB4D" w14:textId="77777777" w:rsidTr="00CD0796">
        <w:tc>
          <w:tcPr>
            <w:tcW w:w="738" w:type="dxa"/>
          </w:tcPr>
          <w:p w14:paraId="72617EE9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097" w:type="dxa"/>
          </w:tcPr>
          <w:p w14:paraId="214EA0F7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Department</w:t>
            </w:r>
          </w:p>
        </w:tc>
        <w:tc>
          <w:tcPr>
            <w:tcW w:w="6407" w:type="dxa"/>
          </w:tcPr>
          <w:p w14:paraId="6081E1FF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Department of Electronics and Communication Engineering</w:t>
            </w:r>
          </w:p>
        </w:tc>
      </w:tr>
      <w:tr w:rsidR="000A1822" w:rsidRPr="000A1822" w14:paraId="726D297D" w14:textId="77777777" w:rsidTr="00CD0796">
        <w:tc>
          <w:tcPr>
            <w:tcW w:w="738" w:type="dxa"/>
          </w:tcPr>
          <w:p w14:paraId="18CF36BF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2097" w:type="dxa"/>
          </w:tcPr>
          <w:p w14:paraId="6073F4E8" w14:textId="0203F096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Tenure of the Assignment</w:t>
            </w:r>
          </w:p>
        </w:tc>
        <w:tc>
          <w:tcPr>
            <w:tcW w:w="6407" w:type="dxa"/>
          </w:tcPr>
          <w:p w14:paraId="5B8758F9" w14:textId="35413130" w:rsidR="00221DB2" w:rsidRPr="000A1822" w:rsidRDefault="000A182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06 months (subjected to be extended up to three years based on the performance)</w:t>
            </w:r>
            <w:r w:rsidR="00221DB2" w:rsidRPr="000A182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0A1822" w:rsidRPr="000A1822" w14:paraId="1ADEDF3C" w14:textId="77777777" w:rsidTr="00CD0796">
        <w:tc>
          <w:tcPr>
            <w:tcW w:w="738" w:type="dxa"/>
            <w:vMerge w:val="restart"/>
          </w:tcPr>
          <w:p w14:paraId="60DD82DD" w14:textId="77777777" w:rsidR="00BC61CE" w:rsidRPr="000A1822" w:rsidRDefault="00BC61CE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bookmarkStart w:id="0" w:name="_Hlk117175178"/>
            <w:r w:rsidRPr="000A182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097" w:type="dxa"/>
          </w:tcPr>
          <w:p w14:paraId="2CF24C33" w14:textId="77777777" w:rsidR="00BC61CE" w:rsidRPr="000A1822" w:rsidRDefault="00BC61CE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Qualification</w:t>
            </w:r>
          </w:p>
        </w:tc>
        <w:tc>
          <w:tcPr>
            <w:tcW w:w="6407" w:type="dxa"/>
          </w:tcPr>
          <w:p w14:paraId="3A2E3CCA" w14:textId="7A873C1B" w:rsidR="00BC61CE" w:rsidRPr="000A1822" w:rsidRDefault="000A1822" w:rsidP="000A1822">
            <w:pPr>
              <w:tabs>
                <w:tab w:val="left" w:pos="1376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Bachelors</w:t>
            </w:r>
            <w:r w:rsidR="003545BB">
              <w:rPr>
                <w:rFonts w:ascii="Times New Roman" w:hAnsi="Times New Roman"/>
                <w:sz w:val="20"/>
                <w:szCs w:val="20"/>
              </w:rPr>
              <w:t>/Masters</w:t>
            </w:r>
            <w:r w:rsidR="00775F2C" w:rsidRPr="000A182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C61CE" w:rsidRPr="000A1822">
              <w:rPr>
                <w:rFonts w:ascii="Times New Roman" w:hAnsi="Times New Roman"/>
                <w:sz w:val="20"/>
                <w:szCs w:val="20"/>
              </w:rPr>
              <w:t xml:space="preserve">in Electronics/Electronics and Communication </w:t>
            </w:r>
            <w:r w:rsidR="00876EA6">
              <w:rPr>
                <w:rFonts w:ascii="Times New Roman" w:hAnsi="Times New Roman"/>
                <w:sz w:val="20"/>
                <w:szCs w:val="20"/>
              </w:rPr>
              <w:t>E</w:t>
            </w:r>
            <w:r w:rsidR="00BC61CE" w:rsidRPr="000A1822">
              <w:rPr>
                <w:rFonts w:ascii="Times New Roman" w:hAnsi="Times New Roman"/>
                <w:sz w:val="20"/>
                <w:szCs w:val="20"/>
              </w:rPr>
              <w:t>ngineering/Telecommunication/Computer</w:t>
            </w:r>
            <w:r w:rsidR="00CD0796" w:rsidRPr="000A182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C61CE" w:rsidRPr="000A1822">
              <w:rPr>
                <w:rFonts w:ascii="Times New Roman" w:hAnsi="Times New Roman"/>
                <w:sz w:val="20"/>
                <w:szCs w:val="20"/>
              </w:rPr>
              <w:t>Science/</w:t>
            </w:r>
            <w:r w:rsidR="00CD0796" w:rsidRPr="000A1822">
              <w:rPr>
                <w:rFonts w:ascii="Times New Roman" w:hAnsi="Times New Roman"/>
                <w:sz w:val="20"/>
                <w:szCs w:val="20"/>
              </w:rPr>
              <w:t xml:space="preserve">Electrical/Wireless </w:t>
            </w:r>
            <w:r w:rsidR="00BC61CE" w:rsidRPr="000A1822">
              <w:rPr>
                <w:rFonts w:ascii="Times New Roman" w:hAnsi="Times New Roman"/>
                <w:sz w:val="20"/>
                <w:szCs w:val="20"/>
              </w:rPr>
              <w:t>Communication</w:t>
            </w:r>
            <w:r w:rsidR="00EF5DEF" w:rsidRPr="000A1822">
              <w:rPr>
                <w:rFonts w:ascii="Times New Roman" w:hAnsi="Times New Roman"/>
                <w:sz w:val="20"/>
                <w:szCs w:val="20"/>
              </w:rPr>
              <w:t>/Instrumentation/ MSc</w:t>
            </w:r>
            <w:r w:rsidR="00CD0796" w:rsidRPr="000A1822">
              <w:rPr>
                <w:rFonts w:ascii="Times New Roman" w:hAnsi="Times New Roman"/>
                <w:sz w:val="20"/>
                <w:szCs w:val="20"/>
              </w:rPr>
              <w:t xml:space="preserve"> (Electronics)/ MSc (</w:t>
            </w:r>
            <w:r w:rsidR="00EF5DEF" w:rsidRPr="000A1822">
              <w:rPr>
                <w:rFonts w:ascii="Times New Roman" w:hAnsi="Times New Roman"/>
                <w:sz w:val="20"/>
                <w:szCs w:val="20"/>
              </w:rPr>
              <w:t>Physics)</w:t>
            </w:r>
            <w:r w:rsidR="00B76A67" w:rsidRPr="000A18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1822">
              <w:rPr>
                <w:rFonts w:ascii="Times New Roman" w:hAnsi="Times New Roman" w:cs="Times New Roman"/>
                <w:sz w:val="20"/>
                <w:szCs w:val="20"/>
              </w:rPr>
              <w:t>from a recognized University or equivalent.</w:t>
            </w:r>
          </w:p>
        </w:tc>
      </w:tr>
      <w:bookmarkEnd w:id="0"/>
      <w:tr w:rsidR="000A1822" w:rsidRPr="000A1822" w14:paraId="7492954E" w14:textId="77777777" w:rsidTr="00CD0796">
        <w:tc>
          <w:tcPr>
            <w:tcW w:w="738" w:type="dxa"/>
            <w:vMerge/>
          </w:tcPr>
          <w:p w14:paraId="45A0037F" w14:textId="77777777" w:rsidR="00BC61CE" w:rsidRPr="000A1822" w:rsidRDefault="00BC61CE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97" w:type="dxa"/>
          </w:tcPr>
          <w:p w14:paraId="26B303D8" w14:textId="07796A97" w:rsidR="00BC61CE" w:rsidRPr="000A1822" w:rsidRDefault="00BC61CE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Desirable</w:t>
            </w:r>
          </w:p>
        </w:tc>
        <w:tc>
          <w:tcPr>
            <w:tcW w:w="6407" w:type="dxa"/>
          </w:tcPr>
          <w:p w14:paraId="3CA72DBE" w14:textId="06BB0BB1" w:rsidR="00BC61CE" w:rsidRPr="000A1822" w:rsidRDefault="00BC61CE" w:rsidP="000A1822">
            <w:pPr>
              <w:tabs>
                <w:tab w:val="left" w:pos="1376"/>
              </w:tabs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 xml:space="preserve">The candidate having prior experience and research work in </w:t>
            </w:r>
            <w:r w:rsidR="000A1822" w:rsidRPr="000A1822">
              <w:rPr>
                <w:rFonts w:ascii="Times New Roman" w:hAnsi="Times New Roman"/>
                <w:sz w:val="20"/>
                <w:szCs w:val="20"/>
              </w:rPr>
              <w:t>Optical Communication/Signal Processing/Opti system/</w:t>
            </w:r>
            <w:proofErr w:type="spellStart"/>
            <w:r w:rsidR="000A1822" w:rsidRPr="000A1822">
              <w:rPr>
                <w:rFonts w:ascii="Times New Roman" w:hAnsi="Times New Roman"/>
                <w:sz w:val="20"/>
                <w:szCs w:val="20"/>
              </w:rPr>
              <w:t>Opt</w:t>
            </w:r>
            <w:proofErr w:type="spellEnd"/>
            <w:r w:rsidR="000A1822" w:rsidRPr="000A1822">
              <w:rPr>
                <w:rFonts w:ascii="Times New Roman" w:hAnsi="Times New Roman"/>
                <w:sz w:val="20"/>
                <w:szCs w:val="20"/>
              </w:rPr>
              <w:t>-sim/Fem-sim simulation tool</w:t>
            </w:r>
            <w:r w:rsidRPr="000A1822">
              <w:rPr>
                <w:rFonts w:ascii="Times New Roman" w:hAnsi="Times New Roman"/>
                <w:sz w:val="20"/>
                <w:szCs w:val="20"/>
              </w:rPr>
              <w:t xml:space="preserve"> etc. will be preferred. </w:t>
            </w:r>
          </w:p>
        </w:tc>
      </w:tr>
      <w:tr w:rsidR="000A1822" w:rsidRPr="000A1822" w14:paraId="78128C10" w14:textId="77777777" w:rsidTr="00CD0796">
        <w:tc>
          <w:tcPr>
            <w:tcW w:w="738" w:type="dxa"/>
          </w:tcPr>
          <w:p w14:paraId="7326D011" w14:textId="7B875B1B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2097" w:type="dxa"/>
          </w:tcPr>
          <w:p w14:paraId="3309231F" w14:textId="77777777" w:rsidR="00221DB2" w:rsidRPr="000A1822" w:rsidRDefault="00221DB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Age Limit</w:t>
            </w:r>
          </w:p>
        </w:tc>
        <w:tc>
          <w:tcPr>
            <w:tcW w:w="6407" w:type="dxa"/>
          </w:tcPr>
          <w:p w14:paraId="00953B5A" w14:textId="0303A730" w:rsidR="00221DB2" w:rsidRPr="000A1822" w:rsidRDefault="000A1822" w:rsidP="000A1822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A1822">
              <w:rPr>
                <w:rFonts w:ascii="Times New Roman" w:hAnsi="Times New Roman"/>
                <w:sz w:val="20"/>
                <w:szCs w:val="20"/>
              </w:rPr>
              <w:t>35</w:t>
            </w:r>
            <w:r w:rsidR="00221DB2" w:rsidRPr="000A1822">
              <w:rPr>
                <w:rFonts w:ascii="Times New Roman" w:hAnsi="Times New Roman"/>
                <w:sz w:val="20"/>
                <w:szCs w:val="20"/>
              </w:rPr>
              <w:t xml:space="preserve"> years (5 years’ relaxation for SC/ST/OBC/ female/Physically Handicapped Candidate)</w:t>
            </w:r>
          </w:p>
        </w:tc>
      </w:tr>
    </w:tbl>
    <w:p w14:paraId="35D7A2A1" w14:textId="19C0DDC7" w:rsidR="00221DB2" w:rsidRPr="000A1822" w:rsidRDefault="00221DB2" w:rsidP="000A1822">
      <w:pPr>
        <w:jc w:val="both"/>
        <w:rPr>
          <w:rFonts w:ascii="Times New Roman" w:hAnsi="Times New Roman"/>
          <w:sz w:val="20"/>
          <w:szCs w:val="20"/>
        </w:rPr>
      </w:pPr>
      <w:r w:rsidRPr="000A1822">
        <w:rPr>
          <w:rFonts w:ascii="Times New Roman" w:hAnsi="Times New Roman"/>
          <w:sz w:val="20"/>
          <w:szCs w:val="20"/>
        </w:rPr>
        <w:t xml:space="preserve">Interested candidates may send their application with complete </w:t>
      </w:r>
      <w:proofErr w:type="gramStart"/>
      <w:r w:rsidRPr="000A1822">
        <w:rPr>
          <w:rFonts w:ascii="Times New Roman" w:hAnsi="Times New Roman"/>
          <w:sz w:val="20"/>
          <w:szCs w:val="20"/>
        </w:rPr>
        <w:t>bio-data</w:t>
      </w:r>
      <w:proofErr w:type="gramEnd"/>
      <w:r w:rsidRPr="000A1822">
        <w:rPr>
          <w:rFonts w:ascii="Times New Roman" w:hAnsi="Times New Roman"/>
          <w:sz w:val="20"/>
          <w:szCs w:val="20"/>
        </w:rPr>
        <w:t xml:space="preserve"> and photocopies </w:t>
      </w:r>
      <w:r w:rsidR="00BC61CE" w:rsidRPr="000A1822">
        <w:rPr>
          <w:rFonts w:ascii="Times New Roman" w:hAnsi="Times New Roman"/>
          <w:sz w:val="20"/>
          <w:szCs w:val="20"/>
        </w:rPr>
        <w:t>of certificates by post/by hand</w:t>
      </w:r>
      <w:r w:rsidR="00CD0796" w:rsidRPr="000A1822">
        <w:rPr>
          <w:rFonts w:ascii="Times New Roman" w:hAnsi="Times New Roman"/>
          <w:sz w:val="20"/>
          <w:szCs w:val="20"/>
        </w:rPr>
        <w:t>/Email</w:t>
      </w:r>
      <w:r w:rsidR="00BC61CE" w:rsidRPr="000A1822">
        <w:rPr>
          <w:rFonts w:ascii="Times New Roman" w:hAnsi="Times New Roman"/>
          <w:sz w:val="20"/>
          <w:szCs w:val="20"/>
        </w:rPr>
        <w:t xml:space="preserve"> to </w:t>
      </w:r>
      <w:r w:rsidR="0003717F" w:rsidRPr="000A1822">
        <w:rPr>
          <w:rFonts w:ascii="Times New Roman" w:hAnsi="Times New Roman"/>
          <w:sz w:val="20"/>
          <w:szCs w:val="20"/>
        </w:rPr>
        <w:t>Dr</w:t>
      </w:r>
      <w:r w:rsidR="00BC61CE" w:rsidRPr="000A1822">
        <w:rPr>
          <w:rFonts w:ascii="Times New Roman" w:hAnsi="Times New Roman"/>
          <w:sz w:val="20"/>
          <w:szCs w:val="20"/>
        </w:rPr>
        <w:t>.</w:t>
      </w:r>
      <w:r w:rsidRPr="000A1822">
        <w:rPr>
          <w:rFonts w:ascii="Times New Roman" w:hAnsi="Times New Roman"/>
          <w:sz w:val="20"/>
          <w:szCs w:val="20"/>
        </w:rPr>
        <w:t xml:space="preserve"> </w:t>
      </w:r>
      <w:r w:rsidR="000A1822" w:rsidRPr="000A1822">
        <w:rPr>
          <w:rFonts w:ascii="Times New Roman" w:hAnsi="Times New Roman"/>
          <w:sz w:val="20"/>
          <w:szCs w:val="20"/>
        </w:rPr>
        <w:t>Surinder Singh</w:t>
      </w:r>
      <w:r w:rsidRPr="000A1822">
        <w:rPr>
          <w:rFonts w:ascii="Times New Roman" w:hAnsi="Times New Roman"/>
          <w:sz w:val="20"/>
          <w:szCs w:val="20"/>
        </w:rPr>
        <w:t xml:space="preserve">, Principal </w:t>
      </w:r>
      <w:r w:rsidRPr="00533479">
        <w:rPr>
          <w:rFonts w:ascii="Times New Roman" w:hAnsi="Times New Roman" w:cs="Times New Roman"/>
          <w:sz w:val="20"/>
          <w:szCs w:val="20"/>
        </w:rPr>
        <w:t>Investigator, Department of Electronics and Communication Engineering, Sant Longowal Institute of Engineering and Technology, Longowal, Sangrur-148106. (E</w:t>
      </w:r>
      <w:r w:rsidR="000A1822" w:rsidRPr="00533479">
        <w:rPr>
          <w:rFonts w:ascii="Times New Roman" w:hAnsi="Times New Roman" w:cs="Times New Roman"/>
          <w:sz w:val="20"/>
          <w:szCs w:val="20"/>
        </w:rPr>
        <w:t>-</w:t>
      </w:r>
      <w:r w:rsidRPr="00533479">
        <w:rPr>
          <w:rFonts w:ascii="Times New Roman" w:hAnsi="Times New Roman" w:cs="Times New Roman"/>
          <w:sz w:val="20"/>
          <w:szCs w:val="20"/>
        </w:rPr>
        <w:t xml:space="preserve">mail: </w:t>
      </w:r>
      <w:hyperlink r:id="rId10" w:history="1">
        <w:r w:rsidR="000A1822" w:rsidRPr="00533479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surinder_sodhi@sliet.ac.in</w:t>
        </w:r>
      </w:hyperlink>
      <w:r w:rsidRPr="00533479">
        <w:rPr>
          <w:rFonts w:ascii="Times New Roman" w:hAnsi="Times New Roman" w:cs="Times New Roman"/>
          <w:sz w:val="20"/>
          <w:szCs w:val="20"/>
        </w:rPr>
        <w:t>)</w:t>
      </w:r>
      <w:r w:rsidR="00BC61CE" w:rsidRPr="00533479">
        <w:rPr>
          <w:rFonts w:ascii="Times New Roman" w:hAnsi="Times New Roman" w:cs="Times New Roman"/>
          <w:sz w:val="20"/>
          <w:szCs w:val="20"/>
        </w:rPr>
        <w:t xml:space="preserve"> before </w:t>
      </w:r>
      <w:r w:rsidR="003B7769">
        <w:rPr>
          <w:rFonts w:ascii="Times New Roman" w:hAnsi="Times New Roman" w:cs="Times New Roman"/>
          <w:b/>
          <w:sz w:val="20"/>
          <w:szCs w:val="20"/>
        </w:rPr>
        <w:t>24</w:t>
      </w:r>
      <w:r w:rsidR="00BC61CE" w:rsidRPr="00533479">
        <w:rPr>
          <w:rFonts w:ascii="Times New Roman" w:hAnsi="Times New Roman" w:cs="Times New Roman"/>
          <w:b/>
          <w:sz w:val="20"/>
          <w:szCs w:val="20"/>
        </w:rPr>
        <w:t>/</w:t>
      </w:r>
      <w:r w:rsidR="000A1822" w:rsidRPr="00533479">
        <w:rPr>
          <w:rFonts w:ascii="Times New Roman" w:hAnsi="Times New Roman" w:cs="Times New Roman"/>
          <w:b/>
          <w:sz w:val="20"/>
          <w:szCs w:val="20"/>
        </w:rPr>
        <w:t>0</w:t>
      </w:r>
      <w:r w:rsidR="00F85373">
        <w:rPr>
          <w:rFonts w:ascii="Times New Roman" w:hAnsi="Times New Roman" w:cs="Times New Roman"/>
          <w:b/>
          <w:sz w:val="20"/>
          <w:szCs w:val="20"/>
        </w:rPr>
        <w:t>4</w:t>
      </w:r>
      <w:r w:rsidR="00BC61CE" w:rsidRPr="00533479">
        <w:rPr>
          <w:rFonts w:ascii="Times New Roman" w:hAnsi="Times New Roman" w:cs="Times New Roman"/>
          <w:b/>
          <w:sz w:val="20"/>
          <w:szCs w:val="20"/>
        </w:rPr>
        <w:t>/20</w:t>
      </w:r>
      <w:r w:rsidR="00EF5DEF" w:rsidRPr="00533479">
        <w:rPr>
          <w:rFonts w:ascii="Times New Roman" w:hAnsi="Times New Roman" w:cs="Times New Roman"/>
          <w:b/>
          <w:sz w:val="20"/>
          <w:szCs w:val="20"/>
        </w:rPr>
        <w:t>2</w:t>
      </w:r>
      <w:r w:rsidR="00F85373">
        <w:rPr>
          <w:rFonts w:ascii="Times New Roman" w:hAnsi="Times New Roman" w:cs="Times New Roman"/>
          <w:b/>
          <w:sz w:val="20"/>
          <w:szCs w:val="20"/>
        </w:rPr>
        <w:t>4</w:t>
      </w:r>
      <w:r w:rsidRPr="00533479">
        <w:rPr>
          <w:rFonts w:ascii="Times New Roman" w:hAnsi="Times New Roman" w:cs="Times New Roman"/>
          <w:sz w:val="20"/>
          <w:szCs w:val="20"/>
        </w:rPr>
        <w:t>. The shortlisted cand</w:t>
      </w:r>
      <w:r w:rsidR="00BC61CE" w:rsidRPr="00533479">
        <w:rPr>
          <w:rFonts w:ascii="Times New Roman" w:hAnsi="Times New Roman" w:cs="Times New Roman"/>
          <w:sz w:val="20"/>
          <w:szCs w:val="20"/>
        </w:rPr>
        <w:t xml:space="preserve">idates will be informed by </w:t>
      </w:r>
      <w:r w:rsidRPr="00533479">
        <w:rPr>
          <w:rFonts w:ascii="Times New Roman" w:hAnsi="Times New Roman" w:cs="Times New Roman"/>
          <w:sz w:val="20"/>
          <w:szCs w:val="20"/>
        </w:rPr>
        <w:t>mail/</w:t>
      </w:r>
      <w:r w:rsidR="00BC61CE" w:rsidRPr="00533479">
        <w:rPr>
          <w:rFonts w:ascii="Times New Roman" w:hAnsi="Times New Roman" w:cs="Times New Roman"/>
          <w:sz w:val="20"/>
          <w:szCs w:val="20"/>
        </w:rPr>
        <w:t>telep</w:t>
      </w:r>
      <w:r w:rsidRPr="00533479">
        <w:rPr>
          <w:rFonts w:ascii="Times New Roman" w:hAnsi="Times New Roman" w:cs="Times New Roman"/>
          <w:sz w:val="20"/>
          <w:szCs w:val="20"/>
        </w:rPr>
        <w:t>hone. Selection will be based on qualification</w:t>
      </w:r>
      <w:r w:rsidR="006E2468" w:rsidRPr="00533479">
        <w:rPr>
          <w:rFonts w:ascii="Times New Roman" w:hAnsi="Times New Roman" w:cs="Times New Roman"/>
          <w:sz w:val="20"/>
          <w:szCs w:val="20"/>
        </w:rPr>
        <w:t xml:space="preserve">, </w:t>
      </w:r>
      <w:r w:rsidRPr="00533479">
        <w:rPr>
          <w:rFonts w:ascii="Times New Roman" w:hAnsi="Times New Roman" w:cs="Times New Roman"/>
          <w:sz w:val="20"/>
          <w:szCs w:val="20"/>
        </w:rPr>
        <w:t>interview</w:t>
      </w:r>
      <w:r w:rsidR="005F3298">
        <w:rPr>
          <w:rFonts w:ascii="Times New Roman" w:hAnsi="Times New Roman" w:cs="Times New Roman"/>
          <w:sz w:val="20"/>
          <w:szCs w:val="20"/>
        </w:rPr>
        <w:t xml:space="preserve"> (offline</w:t>
      </w:r>
      <w:r w:rsidR="007A335E">
        <w:rPr>
          <w:rFonts w:ascii="Times New Roman" w:hAnsi="Times New Roman" w:cs="Times New Roman"/>
          <w:sz w:val="20"/>
          <w:szCs w:val="20"/>
        </w:rPr>
        <w:t>),</w:t>
      </w:r>
      <w:r w:rsidR="006E2468" w:rsidRPr="00533479">
        <w:rPr>
          <w:rFonts w:ascii="Times New Roman" w:hAnsi="Times New Roman" w:cs="Times New Roman"/>
          <w:sz w:val="20"/>
          <w:szCs w:val="20"/>
        </w:rPr>
        <w:t xml:space="preserve"> research work &amp; work experience in </w:t>
      </w:r>
      <w:proofErr w:type="gramStart"/>
      <w:r w:rsidR="006E2468" w:rsidRPr="00533479">
        <w:rPr>
          <w:rFonts w:ascii="Times New Roman" w:hAnsi="Times New Roman" w:cs="Times New Roman"/>
          <w:sz w:val="20"/>
          <w:szCs w:val="20"/>
        </w:rPr>
        <w:t>proposed</w:t>
      </w:r>
      <w:proofErr w:type="gramEnd"/>
      <w:r w:rsidR="006E2468" w:rsidRPr="00533479">
        <w:rPr>
          <w:rFonts w:ascii="Times New Roman" w:hAnsi="Times New Roman" w:cs="Times New Roman"/>
          <w:sz w:val="20"/>
          <w:szCs w:val="20"/>
        </w:rPr>
        <w:t xml:space="preserve"> field.</w:t>
      </w:r>
      <w:r w:rsidRPr="00533479">
        <w:rPr>
          <w:rFonts w:ascii="Times New Roman" w:hAnsi="Times New Roman" w:cs="Times New Roman"/>
          <w:sz w:val="20"/>
          <w:szCs w:val="20"/>
        </w:rPr>
        <w:t xml:space="preserve"> No TA/DA will be paid for attending the interview</w:t>
      </w:r>
      <w:r w:rsidR="005F3298">
        <w:rPr>
          <w:rFonts w:ascii="Times New Roman" w:hAnsi="Times New Roman" w:cs="Times New Roman"/>
          <w:sz w:val="20"/>
          <w:szCs w:val="20"/>
        </w:rPr>
        <w:t xml:space="preserve"> (offline</w:t>
      </w:r>
      <w:r w:rsidR="007A335E">
        <w:rPr>
          <w:rFonts w:ascii="Times New Roman" w:hAnsi="Times New Roman" w:cs="Times New Roman"/>
          <w:sz w:val="20"/>
          <w:szCs w:val="20"/>
        </w:rPr>
        <w:t>).</w:t>
      </w:r>
      <w:r w:rsidR="006E2468" w:rsidRPr="00533479">
        <w:rPr>
          <w:rFonts w:ascii="Times New Roman" w:hAnsi="Times New Roman" w:cs="Times New Roman"/>
          <w:sz w:val="20"/>
          <w:szCs w:val="20"/>
        </w:rPr>
        <w:t xml:space="preserve"> SLIET Longowal reserves</w:t>
      </w:r>
      <w:r w:rsidRPr="000A1822">
        <w:rPr>
          <w:rFonts w:ascii="Times New Roman" w:hAnsi="Times New Roman"/>
          <w:sz w:val="20"/>
          <w:szCs w:val="20"/>
        </w:rPr>
        <w:t xml:space="preserve"> the right to reject any or all the applications without assigning any reasons thereof.</w:t>
      </w:r>
    </w:p>
    <w:p w14:paraId="42E107D4" w14:textId="3546B97E" w:rsidR="006E2468" w:rsidRPr="000A1822" w:rsidRDefault="006E2468" w:rsidP="00AF6B5E">
      <w:pPr>
        <w:jc w:val="right"/>
        <w:rPr>
          <w:rFonts w:ascii="Times New Roman" w:eastAsia="Times New Roman" w:hAnsi="Times New Roman" w:cs="Times New Roman"/>
          <w:noProof/>
          <w:sz w:val="24"/>
        </w:rPr>
      </w:pPr>
    </w:p>
    <w:p w14:paraId="7546DABB" w14:textId="31E121EC" w:rsidR="0003717F" w:rsidRDefault="0003717F" w:rsidP="00AF6B5E">
      <w:pPr>
        <w:jc w:val="right"/>
        <w:rPr>
          <w:rFonts w:ascii="Times New Roman" w:hAnsi="Times New Roman"/>
          <w:sz w:val="20"/>
          <w:szCs w:val="20"/>
        </w:rPr>
      </w:pPr>
    </w:p>
    <w:p w14:paraId="24DF218B" w14:textId="1F169DED" w:rsidR="00114F19" w:rsidRDefault="00114F19" w:rsidP="00AF6B5E">
      <w:pPr>
        <w:jc w:val="right"/>
        <w:rPr>
          <w:rFonts w:ascii="Times New Roman" w:hAnsi="Times New Roman"/>
          <w:sz w:val="20"/>
          <w:szCs w:val="20"/>
        </w:rPr>
      </w:pPr>
    </w:p>
    <w:p w14:paraId="41B54B10" w14:textId="77777777" w:rsidR="00114F19" w:rsidRPr="000A1822" w:rsidRDefault="00114F19" w:rsidP="00AF6B5E">
      <w:pPr>
        <w:jc w:val="right"/>
        <w:rPr>
          <w:rFonts w:ascii="Times New Roman" w:hAnsi="Times New Roman"/>
          <w:sz w:val="20"/>
          <w:szCs w:val="20"/>
        </w:rPr>
      </w:pPr>
    </w:p>
    <w:p w14:paraId="2C86CA5D" w14:textId="1AAC538C" w:rsidR="00221DB2" w:rsidRPr="000A1822" w:rsidRDefault="00221DB2" w:rsidP="006E2468">
      <w:pPr>
        <w:spacing w:after="0"/>
        <w:jc w:val="right"/>
        <w:rPr>
          <w:rFonts w:ascii="Times New Roman" w:hAnsi="Times New Roman"/>
          <w:sz w:val="20"/>
          <w:szCs w:val="20"/>
        </w:rPr>
      </w:pPr>
      <w:r w:rsidRPr="000A1822">
        <w:rPr>
          <w:rFonts w:ascii="Times New Roman" w:hAnsi="Times New Roman"/>
          <w:sz w:val="20"/>
          <w:szCs w:val="20"/>
        </w:rPr>
        <w:t xml:space="preserve">Dr. </w:t>
      </w:r>
      <w:r w:rsidR="000A1822" w:rsidRPr="000A1822">
        <w:rPr>
          <w:rFonts w:ascii="Times New Roman" w:hAnsi="Times New Roman"/>
          <w:sz w:val="20"/>
          <w:szCs w:val="20"/>
        </w:rPr>
        <w:t>Surinder Singh</w:t>
      </w:r>
    </w:p>
    <w:p w14:paraId="4A0E1D63" w14:textId="3A55E768" w:rsidR="00221DB2" w:rsidRPr="000A1822" w:rsidRDefault="00221DB2" w:rsidP="006E2468">
      <w:pPr>
        <w:spacing w:after="0"/>
        <w:jc w:val="right"/>
        <w:rPr>
          <w:rFonts w:ascii="Times New Roman" w:hAnsi="Times New Roman"/>
          <w:sz w:val="20"/>
          <w:szCs w:val="20"/>
        </w:rPr>
      </w:pPr>
      <w:r w:rsidRPr="000A1822">
        <w:rPr>
          <w:rFonts w:ascii="Times New Roman" w:hAnsi="Times New Roman"/>
          <w:sz w:val="20"/>
          <w:szCs w:val="20"/>
        </w:rPr>
        <w:t>Principal Investigator</w:t>
      </w:r>
    </w:p>
    <w:p w14:paraId="43FD212F" w14:textId="3D5DFFD8" w:rsidR="006E2468" w:rsidRPr="000A1822" w:rsidRDefault="006E2468" w:rsidP="006E2468">
      <w:pPr>
        <w:spacing w:after="0"/>
        <w:jc w:val="right"/>
        <w:rPr>
          <w:rFonts w:ascii="Times New Roman" w:hAnsi="Times New Roman"/>
          <w:sz w:val="20"/>
          <w:szCs w:val="20"/>
        </w:rPr>
      </w:pPr>
      <w:r w:rsidRPr="000A1822">
        <w:rPr>
          <w:rFonts w:ascii="Times New Roman" w:hAnsi="Times New Roman"/>
          <w:sz w:val="20"/>
          <w:szCs w:val="20"/>
        </w:rPr>
        <w:t>ECE</w:t>
      </w:r>
      <w:r w:rsidR="00775F2C" w:rsidRPr="000A1822">
        <w:rPr>
          <w:rFonts w:ascii="Times New Roman" w:hAnsi="Times New Roman"/>
          <w:sz w:val="20"/>
          <w:szCs w:val="20"/>
        </w:rPr>
        <w:t xml:space="preserve"> Department</w:t>
      </w:r>
      <w:r w:rsidRPr="000A1822">
        <w:rPr>
          <w:rFonts w:ascii="Times New Roman" w:hAnsi="Times New Roman"/>
          <w:sz w:val="20"/>
          <w:szCs w:val="20"/>
        </w:rPr>
        <w:t xml:space="preserve">, SLIET Longowal </w:t>
      </w:r>
    </w:p>
    <w:p w14:paraId="554CA9D7" w14:textId="33977061" w:rsidR="00786EC0" w:rsidRPr="000A1822" w:rsidRDefault="009D209A" w:rsidP="00876EA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2ABE4747" wp14:editId="6DDE4CEF">
            <wp:simplePos x="0" y="0"/>
            <wp:positionH relativeFrom="margin">
              <wp:posOffset>-79043</wp:posOffset>
            </wp:positionH>
            <wp:positionV relativeFrom="paragraph">
              <wp:posOffset>132715</wp:posOffset>
            </wp:positionV>
            <wp:extent cx="876300" cy="800100"/>
            <wp:effectExtent l="0" t="0" r="0" b="0"/>
            <wp:wrapTight wrapText="bothSides">
              <wp:wrapPolygon edited="0">
                <wp:start x="0" y="0"/>
                <wp:lineTo x="0" y="21086"/>
                <wp:lineTo x="21130" y="21086"/>
                <wp:lineTo x="21130" y="0"/>
                <wp:lineTo x="0" y="0"/>
              </wp:wrapPolygon>
            </wp:wrapTight>
            <wp:docPr id="1" name="Picture 1" descr="Image result for sli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li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EC0" w:rsidRPr="000A1822">
        <w:rPr>
          <w:rFonts w:ascii="Times New Roman" w:hAnsi="Times New Roman" w:cs="Times New Roman"/>
          <w:b/>
          <w:bCs/>
          <w:sz w:val="24"/>
          <w:szCs w:val="24"/>
        </w:rPr>
        <w:t>SANT LONGOWAL INSTITUTE OF ENGINEERING &amp; TECHNOLOGY, LONGOWAL, SANGRUR – 148106</w:t>
      </w:r>
    </w:p>
    <w:p w14:paraId="791C6E8D" w14:textId="77777777" w:rsidR="00786EC0" w:rsidRPr="000A1822" w:rsidRDefault="00786EC0" w:rsidP="00876EA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>(Deemed to be University)</w:t>
      </w:r>
    </w:p>
    <w:p w14:paraId="52CA0212" w14:textId="2A1BB44F" w:rsidR="00786EC0" w:rsidRPr="000A1822" w:rsidRDefault="00786EC0" w:rsidP="00876EA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 xml:space="preserve">(Under </w:t>
      </w:r>
      <w:proofErr w:type="spellStart"/>
      <w:r w:rsidRPr="000A1822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876EA6">
        <w:rPr>
          <w:rFonts w:ascii="Times New Roman" w:hAnsi="Times New Roman" w:cs="Times New Roman"/>
          <w:b/>
          <w:bCs/>
          <w:sz w:val="24"/>
          <w:szCs w:val="24"/>
        </w:rPr>
        <w:t>oE</w:t>
      </w:r>
      <w:proofErr w:type="spellEnd"/>
      <w:r w:rsidRPr="000A1822">
        <w:rPr>
          <w:rFonts w:ascii="Times New Roman" w:hAnsi="Times New Roman" w:cs="Times New Roman"/>
          <w:b/>
          <w:bCs/>
          <w:sz w:val="24"/>
          <w:szCs w:val="24"/>
        </w:rPr>
        <w:t>-Govt. of India)</w:t>
      </w:r>
    </w:p>
    <w:p w14:paraId="71DB62B8" w14:textId="77777777" w:rsidR="00786EC0" w:rsidRPr="000A1822" w:rsidRDefault="00786EC0" w:rsidP="00323965">
      <w:pPr>
        <w:pBdr>
          <w:bottom w:val="single" w:sz="12" w:space="1" w:color="auto"/>
        </w:pBdr>
        <w:rPr>
          <w:rFonts w:ascii="Times New Roman" w:hAnsi="Times New Roman"/>
          <w:b/>
          <w:sz w:val="24"/>
          <w:szCs w:val="24"/>
        </w:rPr>
      </w:pPr>
    </w:p>
    <w:p w14:paraId="07DC3B65" w14:textId="26DF3D14" w:rsidR="004106C7" w:rsidRPr="00876EA6" w:rsidRDefault="004106C7" w:rsidP="00C368EC">
      <w:pPr>
        <w:spacing w:after="0"/>
        <w:jc w:val="right"/>
        <w:rPr>
          <w:rFonts w:ascii="Times New Roman" w:hAnsi="Times New Roman" w:cs="Times New Roman"/>
          <w:b/>
        </w:rPr>
      </w:pPr>
    </w:p>
    <w:p w14:paraId="6BFF5A67" w14:textId="53F3FE9E" w:rsidR="009A4BB5" w:rsidRPr="00876EA6" w:rsidRDefault="009A4BB5" w:rsidP="009A4BB5">
      <w:pPr>
        <w:jc w:val="center"/>
        <w:rPr>
          <w:rFonts w:ascii="Times New Roman" w:hAnsi="Times New Roman"/>
          <w:b/>
          <w:sz w:val="20"/>
          <w:szCs w:val="20"/>
        </w:rPr>
      </w:pPr>
      <w:r w:rsidRPr="00876EA6">
        <w:rPr>
          <w:rFonts w:ascii="Times New Roman" w:hAnsi="Times New Roman"/>
          <w:b/>
          <w:sz w:val="20"/>
          <w:szCs w:val="20"/>
        </w:rPr>
        <w:t xml:space="preserve">Bio Data Format for Recruitment of </w:t>
      </w:r>
      <w:r w:rsidR="00876EA6" w:rsidRPr="00876EA6">
        <w:rPr>
          <w:rFonts w:ascii="Times New Roman" w:hAnsi="Times New Roman"/>
          <w:b/>
          <w:sz w:val="20"/>
          <w:szCs w:val="20"/>
        </w:rPr>
        <w:t>Project Associ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8"/>
        <w:gridCol w:w="6658"/>
      </w:tblGrid>
      <w:tr w:rsidR="000A1822" w:rsidRPr="000A1822" w14:paraId="525E215A" w14:textId="77777777" w:rsidTr="009A4BB5">
        <w:tc>
          <w:tcPr>
            <w:tcW w:w="2425" w:type="dxa"/>
            <w:hideMark/>
          </w:tcPr>
          <w:p w14:paraId="3E3C207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Name</w:t>
            </w:r>
          </w:p>
        </w:tc>
        <w:tc>
          <w:tcPr>
            <w:tcW w:w="6925" w:type="dxa"/>
            <w:hideMark/>
          </w:tcPr>
          <w:p w14:paraId="23B78460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1ECBED9C" w14:textId="77777777" w:rsidTr="009A4BB5">
        <w:tc>
          <w:tcPr>
            <w:tcW w:w="2425" w:type="dxa"/>
            <w:hideMark/>
          </w:tcPr>
          <w:p w14:paraId="003268AB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Gender</w:t>
            </w:r>
          </w:p>
        </w:tc>
        <w:tc>
          <w:tcPr>
            <w:tcW w:w="6925" w:type="dxa"/>
            <w:hideMark/>
          </w:tcPr>
          <w:p w14:paraId="28E61BF9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06DF0577" w14:textId="77777777" w:rsidTr="009A4BB5">
        <w:tc>
          <w:tcPr>
            <w:tcW w:w="2425" w:type="dxa"/>
            <w:hideMark/>
          </w:tcPr>
          <w:p w14:paraId="10674CD8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Full Address</w:t>
            </w:r>
          </w:p>
        </w:tc>
        <w:tc>
          <w:tcPr>
            <w:tcW w:w="6925" w:type="dxa"/>
            <w:hideMark/>
          </w:tcPr>
          <w:p w14:paraId="65FBC5C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48D5369C" w14:textId="77777777" w:rsidTr="009A4BB5">
        <w:tc>
          <w:tcPr>
            <w:tcW w:w="2425" w:type="dxa"/>
            <w:hideMark/>
          </w:tcPr>
          <w:p w14:paraId="34E1531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Phone</w:t>
            </w:r>
          </w:p>
        </w:tc>
        <w:tc>
          <w:tcPr>
            <w:tcW w:w="6925" w:type="dxa"/>
            <w:hideMark/>
          </w:tcPr>
          <w:p w14:paraId="433E51CE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5ABBEDCE" w14:textId="77777777" w:rsidTr="009A4BB5">
        <w:tc>
          <w:tcPr>
            <w:tcW w:w="2425" w:type="dxa"/>
            <w:hideMark/>
          </w:tcPr>
          <w:p w14:paraId="369CD24B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Mobile</w:t>
            </w:r>
          </w:p>
        </w:tc>
        <w:tc>
          <w:tcPr>
            <w:tcW w:w="6925" w:type="dxa"/>
            <w:hideMark/>
          </w:tcPr>
          <w:p w14:paraId="393C55F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0E72E90D" w14:textId="77777777" w:rsidTr="009A4BB5">
        <w:tc>
          <w:tcPr>
            <w:tcW w:w="2425" w:type="dxa"/>
            <w:hideMark/>
          </w:tcPr>
          <w:p w14:paraId="769ECD5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E-mail:</w:t>
            </w:r>
          </w:p>
        </w:tc>
        <w:tc>
          <w:tcPr>
            <w:tcW w:w="6925" w:type="dxa"/>
            <w:hideMark/>
          </w:tcPr>
          <w:p w14:paraId="4537F30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59C9F597" w14:textId="77777777" w:rsidTr="009A4BB5">
        <w:tc>
          <w:tcPr>
            <w:tcW w:w="2425" w:type="dxa"/>
            <w:hideMark/>
          </w:tcPr>
          <w:p w14:paraId="69635037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Date of Birth</w:t>
            </w:r>
          </w:p>
        </w:tc>
        <w:tc>
          <w:tcPr>
            <w:tcW w:w="6925" w:type="dxa"/>
            <w:hideMark/>
          </w:tcPr>
          <w:p w14:paraId="22094C89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9A4BB5" w:rsidRPr="000A1822" w14:paraId="5BEF89F3" w14:textId="77777777" w:rsidTr="009A4BB5">
        <w:tc>
          <w:tcPr>
            <w:tcW w:w="2425" w:type="dxa"/>
            <w:hideMark/>
          </w:tcPr>
          <w:p w14:paraId="33DF892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Category</w:t>
            </w:r>
          </w:p>
        </w:tc>
        <w:tc>
          <w:tcPr>
            <w:tcW w:w="6925" w:type="dxa"/>
            <w:hideMark/>
          </w:tcPr>
          <w:p w14:paraId="219E960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</w:tbl>
    <w:p w14:paraId="0F8C1A94" w14:textId="77777777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</w:p>
    <w:p w14:paraId="0CE45771" w14:textId="77777777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  <w:r w:rsidRPr="000A1822">
        <w:rPr>
          <w:rFonts w:ascii="Times New Roman" w:hAnsi="Times New Roman"/>
          <w:b/>
          <w:sz w:val="20"/>
          <w:szCs w:val="20"/>
        </w:rPr>
        <w:t>Academic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1"/>
        <w:gridCol w:w="1498"/>
        <w:gridCol w:w="1679"/>
        <w:gridCol w:w="1599"/>
        <w:gridCol w:w="1513"/>
        <w:gridCol w:w="1336"/>
      </w:tblGrid>
      <w:tr w:rsidR="000A1822" w:rsidRPr="000A1822" w14:paraId="56C8F72F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B3BF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Sr. No.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7D86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Degree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D72B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Specialization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952F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University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1302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Year of Passing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191F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% of Marks</w:t>
            </w:r>
          </w:p>
        </w:tc>
      </w:tr>
      <w:tr w:rsidR="000A1822" w:rsidRPr="000A1822" w14:paraId="250E7C40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B318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6849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8C1C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1ED1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134FC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612C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3642AEC5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15D9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16359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04D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00FE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587E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E298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3D985F3F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7955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A89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39A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166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493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6360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70849D0C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D6A9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EA0A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A308A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4ECBD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088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08C8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67745" w:rsidRPr="000A1822" w14:paraId="2B660F22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553C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ABF7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FAB4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A3FA6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850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CFC1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198ADA04" w14:textId="77777777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</w:p>
    <w:p w14:paraId="7EDA9507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Work experience (If any):</w:t>
      </w:r>
    </w:p>
    <w:p w14:paraId="1F0C2967" w14:textId="77777777" w:rsidR="00814541" w:rsidRPr="000A1822" w:rsidRDefault="00814541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09D075F" w14:textId="2C1A77B9" w:rsidR="00814541" w:rsidRPr="000A1822" w:rsidRDefault="00814541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Gate/CSIR-UGC-Net or other National Level Examination:</w:t>
      </w:r>
    </w:p>
    <w:p w14:paraId="22943BFC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BCDF190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Certificates/scholarships/achievements:</w:t>
      </w:r>
    </w:p>
    <w:p w14:paraId="46B6A8E8" w14:textId="77777777" w:rsidR="004106C7" w:rsidRPr="000A1822" w:rsidRDefault="004106C7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2648BF" w14:textId="613F6BED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 xml:space="preserve">Title of </w:t>
      </w:r>
      <w:r w:rsidR="000A1822" w:rsidRPr="000A1822">
        <w:rPr>
          <w:rFonts w:ascii="Times New Roman" w:hAnsi="Times New Roman" w:cs="Times New Roman"/>
          <w:b/>
          <w:bCs/>
        </w:rPr>
        <w:t>MTech</w:t>
      </w:r>
      <w:r w:rsidRPr="000A1822">
        <w:rPr>
          <w:rFonts w:ascii="Times New Roman" w:hAnsi="Times New Roman" w:cs="Times New Roman"/>
          <w:b/>
          <w:bCs/>
        </w:rPr>
        <w:t>. Dissertation/</w:t>
      </w:r>
      <w:r w:rsidR="00814541" w:rsidRPr="000A1822">
        <w:rPr>
          <w:rFonts w:ascii="Times New Roman" w:hAnsi="Times New Roman" w:cs="Times New Roman"/>
          <w:b/>
          <w:bCs/>
        </w:rPr>
        <w:t>Thesis:</w:t>
      </w:r>
    </w:p>
    <w:p w14:paraId="67C1A8F1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B7B126D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ublications (Journals) (Give details):</w:t>
      </w:r>
    </w:p>
    <w:p w14:paraId="0B7E9028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16CF69F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List of patents (Give details):</w:t>
      </w:r>
    </w:p>
    <w:p w14:paraId="1C3DEC0F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E95BB11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Books/book chapters (Give details):</w:t>
      </w:r>
    </w:p>
    <w:p w14:paraId="213636D2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7E1E03E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aper Presentations (Give details):</w:t>
      </w:r>
    </w:p>
    <w:p w14:paraId="6F648F13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FD1C2F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Conferences/workshops attended:</w:t>
      </w:r>
    </w:p>
    <w:p w14:paraId="2D31495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6D7265B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Skills/Techniques:</w:t>
      </w:r>
    </w:p>
    <w:p w14:paraId="16E76127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586E4D1" w14:textId="02767B84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Expertise in proposed field of research project:</w:t>
      </w:r>
    </w:p>
    <w:p w14:paraId="166D3765" w14:textId="76F2D942" w:rsidR="00DD168B" w:rsidRPr="000A1822" w:rsidRDefault="00DD168B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0502FC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974D32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lace:</w:t>
      </w:r>
    </w:p>
    <w:p w14:paraId="51D526A8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938CA4D" w14:textId="77777777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  <w:r w:rsidRPr="000A1822">
        <w:rPr>
          <w:rFonts w:ascii="Times New Roman" w:hAnsi="Times New Roman" w:cs="Times New Roman"/>
          <w:b/>
          <w:bCs/>
        </w:rPr>
        <w:t xml:space="preserve">Date: </w:t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  <w:t>Signature of Applicant</w:t>
      </w:r>
    </w:p>
    <w:sectPr w:rsidR="009A4BB5" w:rsidRPr="000A1822" w:rsidSect="0070381A">
      <w:headerReference w:type="default" r:id="rId11"/>
      <w:footerReference w:type="default" r:id="rId12"/>
      <w:pgSz w:w="11906" w:h="16838" w:code="9"/>
      <w:pgMar w:top="567" w:right="1440" w:bottom="567" w:left="1440" w:header="62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D40A6" w14:textId="77777777" w:rsidR="0070381A" w:rsidRDefault="0070381A" w:rsidP="004277E1">
      <w:pPr>
        <w:spacing w:after="0" w:line="240" w:lineRule="auto"/>
      </w:pPr>
      <w:r>
        <w:separator/>
      </w:r>
    </w:p>
  </w:endnote>
  <w:endnote w:type="continuationSeparator" w:id="0">
    <w:p w14:paraId="76A8FA4A" w14:textId="77777777" w:rsidR="0070381A" w:rsidRDefault="0070381A" w:rsidP="00427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A8CE2" w14:textId="7090D662" w:rsidR="003865DF" w:rsidRPr="003D3A1C" w:rsidRDefault="00645D8A">
    <w:pPr>
      <w:pStyle w:val="Footer"/>
      <w:rPr>
        <w:rFonts w:ascii="Times New Roman" w:hAnsi="Times New Roman" w:cs="Times New Roman"/>
      </w:rPr>
    </w:pPr>
    <w:r w:rsidRPr="003D3A1C">
      <w:rPr>
        <w:rFonts w:ascii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C7060" w14:textId="77777777" w:rsidR="0070381A" w:rsidRDefault="0070381A" w:rsidP="004277E1">
      <w:pPr>
        <w:spacing w:after="0" w:line="240" w:lineRule="auto"/>
      </w:pPr>
      <w:r>
        <w:separator/>
      </w:r>
    </w:p>
  </w:footnote>
  <w:footnote w:type="continuationSeparator" w:id="0">
    <w:p w14:paraId="49561E88" w14:textId="77777777" w:rsidR="0070381A" w:rsidRDefault="0070381A" w:rsidP="00427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C193" w14:textId="679EDF6C" w:rsidR="00AF0F6F" w:rsidRPr="00AA136D" w:rsidRDefault="00AF0F6F" w:rsidP="002D3ED6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C73FF"/>
    <w:multiLevelType w:val="hybridMultilevel"/>
    <w:tmpl w:val="F2B6EFF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E0BF2"/>
    <w:multiLevelType w:val="hybridMultilevel"/>
    <w:tmpl w:val="A138777C"/>
    <w:lvl w:ilvl="0" w:tplc="D8A0353C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218B1"/>
    <w:multiLevelType w:val="hybridMultilevel"/>
    <w:tmpl w:val="C8FAA8B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E138DD"/>
    <w:multiLevelType w:val="hybridMultilevel"/>
    <w:tmpl w:val="85E07240"/>
    <w:lvl w:ilvl="0" w:tplc="91D2D190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537912">
    <w:abstractNumId w:val="2"/>
  </w:num>
  <w:num w:numId="2" w16cid:durableId="1863932639">
    <w:abstractNumId w:val="0"/>
  </w:num>
  <w:num w:numId="3" w16cid:durableId="2126264389">
    <w:abstractNumId w:val="1"/>
  </w:num>
  <w:num w:numId="4" w16cid:durableId="4760757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e3NLcwtTS2tDBW0lEKTi0uzszPAykwrAUAX87q+SwAAAA="/>
  </w:docVars>
  <w:rsids>
    <w:rsidRoot w:val="001D6F55"/>
    <w:rsid w:val="00011675"/>
    <w:rsid w:val="0001733D"/>
    <w:rsid w:val="00026959"/>
    <w:rsid w:val="00031EC9"/>
    <w:rsid w:val="0003583E"/>
    <w:rsid w:val="0003717F"/>
    <w:rsid w:val="000A1822"/>
    <w:rsid w:val="000B394A"/>
    <w:rsid w:val="000E3A9D"/>
    <w:rsid w:val="00114F19"/>
    <w:rsid w:val="00114F6B"/>
    <w:rsid w:val="00130CE3"/>
    <w:rsid w:val="0013299B"/>
    <w:rsid w:val="001741E6"/>
    <w:rsid w:val="001C303D"/>
    <w:rsid w:val="001C7195"/>
    <w:rsid w:val="001D6F55"/>
    <w:rsid w:val="001F5C52"/>
    <w:rsid w:val="001F66B9"/>
    <w:rsid w:val="00211563"/>
    <w:rsid w:val="00221DB2"/>
    <w:rsid w:val="00236617"/>
    <w:rsid w:val="00257AFE"/>
    <w:rsid w:val="00282FB1"/>
    <w:rsid w:val="00290394"/>
    <w:rsid w:val="00292415"/>
    <w:rsid w:val="002A1ED8"/>
    <w:rsid w:val="002B56D3"/>
    <w:rsid w:val="002D11CA"/>
    <w:rsid w:val="002D3ED6"/>
    <w:rsid w:val="002E326C"/>
    <w:rsid w:val="00323707"/>
    <w:rsid w:val="00323965"/>
    <w:rsid w:val="003545BB"/>
    <w:rsid w:val="003717F2"/>
    <w:rsid w:val="00377FB9"/>
    <w:rsid w:val="003803D8"/>
    <w:rsid w:val="0038107A"/>
    <w:rsid w:val="003842D3"/>
    <w:rsid w:val="003865DF"/>
    <w:rsid w:val="003B2A57"/>
    <w:rsid w:val="003B7769"/>
    <w:rsid w:val="003D3A1C"/>
    <w:rsid w:val="003E4E56"/>
    <w:rsid w:val="00405171"/>
    <w:rsid w:val="004106C7"/>
    <w:rsid w:val="004277E1"/>
    <w:rsid w:val="00451255"/>
    <w:rsid w:val="00455EF6"/>
    <w:rsid w:val="004615D9"/>
    <w:rsid w:val="00467745"/>
    <w:rsid w:val="00475E31"/>
    <w:rsid w:val="00483CB5"/>
    <w:rsid w:val="004D2E20"/>
    <w:rsid w:val="005002DE"/>
    <w:rsid w:val="00533479"/>
    <w:rsid w:val="00573046"/>
    <w:rsid w:val="005A3D4E"/>
    <w:rsid w:val="005D71D6"/>
    <w:rsid w:val="005F3298"/>
    <w:rsid w:val="00613A3B"/>
    <w:rsid w:val="006263D6"/>
    <w:rsid w:val="0063654D"/>
    <w:rsid w:val="00645D8A"/>
    <w:rsid w:val="006752CA"/>
    <w:rsid w:val="00676813"/>
    <w:rsid w:val="00677401"/>
    <w:rsid w:val="006E045A"/>
    <w:rsid w:val="006E2468"/>
    <w:rsid w:val="006E5472"/>
    <w:rsid w:val="0070381A"/>
    <w:rsid w:val="007666A1"/>
    <w:rsid w:val="007727E5"/>
    <w:rsid w:val="00775F2C"/>
    <w:rsid w:val="00786EC0"/>
    <w:rsid w:val="007A335E"/>
    <w:rsid w:val="007C5756"/>
    <w:rsid w:val="007C6D51"/>
    <w:rsid w:val="007E1034"/>
    <w:rsid w:val="007E36B7"/>
    <w:rsid w:val="00814541"/>
    <w:rsid w:val="00826152"/>
    <w:rsid w:val="00832D9B"/>
    <w:rsid w:val="00836F67"/>
    <w:rsid w:val="00852121"/>
    <w:rsid w:val="00857C25"/>
    <w:rsid w:val="00866B2A"/>
    <w:rsid w:val="00876EA6"/>
    <w:rsid w:val="00883D68"/>
    <w:rsid w:val="00885C0B"/>
    <w:rsid w:val="008B0EBF"/>
    <w:rsid w:val="008C643F"/>
    <w:rsid w:val="008F4C47"/>
    <w:rsid w:val="00910527"/>
    <w:rsid w:val="00970965"/>
    <w:rsid w:val="0097483C"/>
    <w:rsid w:val="00984E6D"/>
    <w:rsid w:val="009A4BB5"/>
    <w:rsid w:val="009A5AA5"/>
    <w:rsid w:val="009B1AFB"/>
    <w:rsid w:val="009D209A"/>
    <w:rsid w:val="009E21E6"/>
    <w:rsid w:val="009E61A4"/>
    <w:rsid w:val="009F0FF2"/>
    <w:rsid w:val="009F3B43"/>
    <w:rsid w:val="00A11DA7"/>
    <w:rsid w:val="00A46099"/>
    <w:rsid w:val="00A53273"/>
    <w:rsid w:val="00A66B3A"/>
    <w:rsid w:val="00A908CB"/>
    <w:rsid w:val="00AA136D"/>
    <w:rsid w:val="00AA2501"/>
    <w:rsid w:val="00AB0189"/>
    <w:rsid w:val="00AB2A64"/>
    <w:rsid w:val="00AC4E28"/>
    <w:rsid w:val="00AC7416"/>
    <w:rsid w:val="00AF0F6F"/>
    <w:rsid w:val="00AF3FFC"/>
    <w:rsid w:val="00AF6B5E"/>
    <w:rsid w:val="00B123BE"/>
    <w:rsid w:val="00B3625F"/>
    <w:rsid w:val="00B66FB6"/>
    <w:rsid w:val="00B70E50"/>
    <w:rsid w:val="00B76A67"/>
    <w:rsid w:val="00BC61CE"/>
    <w:rsid w:val="00BF6704"/>
    <w:rsid w:val="00BF73A2"/>
    <w:rsid w:val="00C03C91"/>
    <w:rsid w:val="00C24A25"/>
    <w:rsid w:val="00C3408C"/>
    <w:rsid w:val="00C368EC"/>
    <w:rsid w:val="00C43BE7"/>
    <w:rsid w:val="00C47D1A"/>
    <w:rsid w:val="00C7797B"/>
    <w:rsid w:val="00CD0796"/>
    <w:rsid w:val="00CE1DD0"/>
    <w:rsid w:val="00CE1DEC"/>
    <w:rsid w:val="00D22DC8"/>
    <w:rsid w:val="00D40A9A"/>
    <w:rsid w:val="00D46BC4"/>
    <w:rsid w:val="00D533F7"/>
    <w:rsid w:val="00D6134E"/>
    <w:rsid w:val="00D732D6"/>
    <w:rsid w:val="00D73762"/>
    <w:rsid w:val="00DD168B"/>
    <w:rsid w:val="00DD5D6F"/>
    <w:rsid w:val="00DF10F1"/>
    <w:rsid w:val="00E00D60"/>
    <w:rsid w:val="00E53C76"/>
    <w:rsid w:val="00E775F5"/>
    <w:rsid w:val="00EB7414"/>
    <w:rsid w:val="00EC2012"/>
    <w:rsid w:val="00ED2614"/>
    <w:rsid w:val="00EF5DEF"/>
    <w:rsid w:val="00F06DAE"/>
    <w:rsid w:val="00F539B0"/>
    <w:rsid w:val="00F64122"/>
    <w:rsid w:val="00F7346C"/>
    <w:rsid w:val="00F85373"/>
    <w:rsid w:val="00F927E9"/>
    <w:rsid w:val="00F92E72"/>
    <w:rsid w:val="00FA5282"/>
    <w:rsid w:val="00FB4BA9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46D91"/>
  <w15:docId w15:val="{751D6A0D-0D4A-4F02-A204-333CEC2E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7E1"/>
  </w:style>
  <w:style w:type="paragraph" w:styleId="Footer">
    <w:name w:val="footer"/>
    <w:basedOn w:val="Normal"/>
    <w:link w:val="FooterChar"/>
    <w:uiPriority w:val="99"/>
    <w:unhideWhenUsed/>
    <w:rsid w:val="0042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7E1"/>
  </w:style>
  <w:style w:type="table" w:styleId="TableGrid">
    <w:name w:val="Table Grid"/>
    <w:basedOn w:val="TableNormal"/>
    <w:uiPriority w:val="39"/>
    <w:rsid w:val="003237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370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13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134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BE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106C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803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71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0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urinder_sodhi@sliet.ac.in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75D3A-C4A8-441E-BC07-F73959C3D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hbir singh</dc:creator>
  <cp:keywords/>
  <dc:description/>
  <cp:lastModifiedBy>Dr Surinder singh</cp:lastModifiedBy>
  <cp:revision>4</cp:revision>
  <cp:lastPrinted>2023-03-15T08:13:00Z</cp:lastPrinted>
  <dcterms:created xsi:type="dcterms:W3CDTF">2024-03-31T13:12:00Z</dcterms:created>
  <dcterms:modified xsi:type="dcterms:W3CDTF">2024-04-15T16:31:00Z</dcterms:modified>
</cp:coreProperties>
</file>